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56E4384" w14:textId="77777777" w:rsidR="00F167ED" w:rsidRPr="00D05CFC" w:rsidRDefault="00474B1A" w:rsidP="00474B1A">
      <w:pPr>
        <w:rPr>
          <w:sz w:val="20"/>
          <w:szCs w:val="20"/>
        </w:rPr>
      </w:pPr>
      <w:r w:rsidRPr="00D05CFC">
        <w:rPr>
          <w:sz w:val="20"/>
          <w:szCs w:val="20"/>
        </w:rPr>
        <w:t xml:space="preserve">                                    </w:t>
      </w:r>
      <w:r w:rsidR="00700510">
        <w:rPr>
          <w:sz w:val="20"/>
          <w:szCs w:val="20"/>
        </w:rPr>
        <w:t xml:space="preserve">              </w:t>
      </w:r>
      <w:r w:rsidR="007A37E5" w:rsidRPr="00D05CFC">
        <w:rPr>
          <w:sz w:val="20"/>
          <w:szCs w:val="20"/>
        </w:rPr>
        <w:t>EAST/WEST INTERNATIONAL PIANO FESTIVAL</w:t>
      </w:r>
    </w:p>
    <w:p w14:paraId="3220F592" w14:textId="77777777" w:rsidR="007A37E5" w:rsidRPr="00D05CFC" w:rsidRDefault="00ED5192" w:rsidP="007A37E5">
      <w:pPr>
        <w:jc w:val="center"/>
        <w:rPr>
          <w:sz w:val="20"/>
          <w:szCs w:val="20"/>
        </w:rPr>
      </w:pPr>
      <w:r w:rsidRPr="00D05CFC">
        <w:rPr>
          <w:sz w:val="20"/>
          <w:szCs w:val="20"/>
        </w:rPr>
        <w:t>www.</w:t>
      </w:r>
      <w:r w:rsidR="00474B1A" w:rsidRPr="00D05CFC">
        <w:rPr>
          <w:sz w:val="20"/>
          <w:szCs w:val="20"/>
        </w:rPr>
        <w:t>ewpianofest.com</w:t>
      </w:r>
    </w:p>
    <w:p w14:paraId="3579BAFB" w14:textId="77777777" w:rsidR="007A37E5" w:rsidRPr="00D05CFC" w:rsidRDefault="007A37E5" w:rsidP="007A37E5">
      <w:pPr>
        <w:jc w:val="center"/>
        <w:rPr>
          <w:sz w:val="20"/>
          <w:szCs w:val="20"/>
        </w:rPr>
      </w:pPr>
    </w:p>
    <w:p w14:paraId="1A06F9F7" w14:textId="77777777" w:rsidR="007A37E5" w:rsidRPr="00D05CFC" w:rsidRDefault="007A37E5" w:rsidP="007A37E5">
      <w:pPr>
        <w:jc w:val="center"/>
        <w:rPr>
          <w:sz w:val="20"/>
          <w:szCs w:val="20"/>
        </w:rPr>
      </w:pPr>
      <w:r w:rsidRPr="00D05CFC">
        <w:rPr>
          <w:sz w:val="20"/>
          <w:szCs w:val="20"/>
        </w:rPr>
        <w:t>APPLICATION FORM</w:t>
      </w:r>
    </w:p>
    <w:p w14:paraId="18B036D9" w14:textId="77777777" w:rsidR="007A37E5" w:rsidRPr="00D05CFC" w:rsidRDefault="007A37E5" w:rsidP="007A37E5">
      <w:pPr>
        <w:jc w:val="center"/>
        <w:rPr>
          <w:sz w:val="20"/>
          <w:szCs w:val="20"/>
        </w:rPr>
      </w:pPr>
    </w:p>
    <w:p w14:paraId="3B34EC90" w14:textId="77777777" w:rsidR="007A37E5" w:rsidRPr="00D05CFC" w:rsidRDefault="007A37E5" w:rsidP="007A37E5">
      <w:pPr>
        <w:jc w:val="center"/>
        <w:rPr>
          <w:sz w:val="20"/>
          <w:szCs w:val="20"/>
        </w:rPr>
      </w:pPr>
    </w:p>
    <w:p w14:paraId="78641FF5" w14:textId="77777777" w:rsidR="007A37E5" w:rsidRPr="00D05CFC" w:rsidRDefault="007A37E5" w:rsidP="007A37E5">
      <w:pPr>
        <w:jc w:val="both"/>
        <w:rPr>
          <w:sz w:val="20"/>
          <w:szCs w:val="20"/>
        </w:rPr>
      </w:pPr>
      <w:r w:rsidRPr="00D05CFC">
        <w:rPr>
          <w:sz w:val="20"/>
          <w:szCs w:val="20"/>
        </w:rPr>
        <w:t>NAME _________________________________________________________________________________________</w:t>
      </w:r>
      <w:r w:rsidR="00700510">
        <w:rPr>
          <w:sz w:val="20"/>
          <w:szCs w:val="20"/>
        </w:rPr>
        <w:t>___________________</w:t>
      </w:r>
    </w:p>
    <w:p w14:paraId="342AFD6E" w14:textId="77777777" w:rsidR="007A37E5" w:rsidRPr="00D05CFC" w:rsidRDefault="007A37E5" w:rsidP="007A37E5">
      <w:pPr>
        <w:jc w:val="both"/>
        <w:rPr>
          <w:sz w:val="20"/>
          <w:szCs w:val="20"/>
        </w:rPr>
      </w:pPr>
    </w:p>
    <w:p w14:paraId="70492F83" w14:textId="77777777" w:rsidR="007A37E5" w:rsidRPr="00D05CFC" w:rsidRDefault="007A37E5" w:rsidP="007A37E5">
      <w:pPr>
        <w:jc w:val="both"/>
        <w:rPr>
          <w:sz w:val="20"/>
          <w:szCs w:val="20"/>
        </w:rPr>
      </w:pPr>
      <w:r w:rsidRPr="00D05CFC">
        <w:rPr>
          <w:sz w:val="20"/>
          <w:szCs w:val="20"/>
        </w:rPr>
        <w:t>ADDRESS_____________________________________________________________________________________</w:t>
      </w:r>
      <w:r w:rsidR="00700510">
        <w:rPr>
          <w:sz w:val="20"/>
          <w:szCs w:val="20"/>
        </w:rPr>
        <w:t>___________________</w:t>
      </w:r>
    </w:p>
    <w:p w14:paraId="42B0AA87" w14:textId="77777777" w:rsidR="007A37E5" w:rsidRPr="00D05CFC" w:rsidRDefault="007A37E5" w:rsidP="007A37E5">
      <w:pPr>
        <w:jc w:val="both"/>
        <w:rPr>
          <w:sz w:val="20"/>
          <w:szCs w:val="20"/>
        </w:rPr>
      </w:pPr>
    </w:p>
    <w:p w14:paraId="0E8AD34A" w14:textId="77777777" w:rsidR="007A37E5" w:rsidRPr="00D05CFC" w:rsidRDefault="007A37E5" w:rsidP="007A37E5">
      <w:pPr>
        <w:jc w:val="both"/>
        <w:rPr>
          <w:sz w:val="20"/>
          <w:szCs w:val="20"/>
        </w:rPr>
      </w:pPr>
      <w:r w:rsidRPr="00D05CFC">
        <w:rPr>
          <w:sz w:val="20"/>
          <w:szCs w:val="20"/>
        </w:rPr>
        <w:t>CITY________________________________________STATE____________________________ZIP___________</w:t>
      </w:r>
      <w:r w:rsidR="00700510">
        <w:rPr>
          <w:sz w:val="20"/>
          <w:szCs w:val="20"/>
        </w:rPr>
        <w:t>___________________</w:t>
      </w:r>
    </w:p>
    <w:p w14:paraId="7ED873FA" w14:textId="77777777" w:rsidR="007A37E5" w:rsidRPr="00D05CFC" w:rsidRDefault="007A37E5" w:rsidP="007A37E5">
      <w:pPr>
        <w:jc w:val="both"/>
        <w:rPr>
          <w:sz w:val="20"/>
          <w:szCs w:val="20"/>
        </w:rPr>
      </w:pPr>
    </w:p>
    <w:p w14:paraId="50E64391" w14:textId="77777777" w:rsidR="007A37E5" w:rsidRPr="00D05CFC" w:rsidRDefault="007A37E5" w:rsidP="007A37E5">
      <w:pPr>
        <w:jc w:val="both"/>
        <w:rPr>
          <w:sz w:val="20"/>
          <w:szCs w:val="20"/>
        </w:rPr>
      </w:pPr>
      <w:r w:rsidRPr="00D05CFC">
        <w:rPr>
          <w:sz w:val="20"/>
          <w:szCs w:val="20"/>
        </w:rPr>
        <w:t>COUNTRY_____________________________________________________________________________________</w:t>
      </w:r>
      <w:r w:rsidR="00700510">
        <w:rPr>
          <w:sz w:val="20"/>
          <w:szCs w:val="20"/>
        </w:rPr>
        <w:t>___________________</w:t>
      </w:r>
    </w:p>
    <w:p w14:paraId="2CBAF45C" w14:textId="77777777" w:rsidR="007A37E5" w:rsidRPr="00D05CFC" w:rsidRDefault="007A37E5" w:rsidP="007A37E5">
      <w:pPr>
        <w:jc w:val="both"/>
        <w:rPr>
          <w:sz w:val="20"/>
          <w:szCs w:val="20"/>
        </w:rPr>
      </w:pPr>
    </w:p>
    <w:p w14:paraId="1B3D295E" w14:textId="77777777" w:rsidR="007A37E5" w:rsidRPr="00D05CFC" w:rsidRDefault="007A37E5" w:rsidP="007A37E5">
      <w:pPr>
        <w:jc w:val="both"/>
        <w:rPr>
          <w:sz w:val="20"/>
          <w:szCs w:val="20"/>
        </w:rPr>
      </w:pPr>
      <w:r w:rsidRPr="00D05CFC">
        <w:rPr>
          <w:sz w:val="20"/>
          <w:szCs w:val="20"/>
        </w:rPr>
        <w:t>CELL PHONE (with country code if applicable)___________________________________________</w:t>
      </w:r>
      <w:r w:rsidR="00700510">
        <w:rPr>
          <w:sz w:val="20"/>
          <w:szCs w:val="20"/>
        </w:rPr>
        <w:t>____________________</w:t>
      </w:r>
    </w:p>
    <w:p w14:paraId="1468BA9E" w14:textId="77777777" w:rsidR="007A37E5" w:rsidRPr="00D05CFC" w:rsidRDefault="007A37E5" w:rsidP="007A37E5">
      <w:pPr>
        <w:jc w:val="both"/>
        <w:rPr>
          <w:sz w:val="20"/>
          <w:szCs w:val="20"/>
        </w:rPr>
      </w:pPr>
    </w:p>
    <w:p w14:paraId="10CBED1C" w14:textId="77777777" w:rsidR="007A37E5" w:rsidRPr="00D05CFC" w:rsidRDefault="007A37E5" w:rsidP="007A37E5">
      <w:pPr>
        <w:jc w:val="both"/>
        <w:rPr>
          <w:sz w:val="20"/>
          <w:szCs w:val="20"/>
        </w:rPr>
      </w:pPr>
      <w:r w:rsidRPr="00D05CFC">
        <w:rPr>
          <w:sz w:val="20"/>
          <w:szCs w:val="20"/>
        </w:rPr>
        <w:t>EMAIL________________________________________________________________________________________</w:t>
      </w:r>
      <w:r w:rsidR="00700510">
        <w:rPr>
          <w:sz w:val="20"/>
          <w:szCs w:val="20"/>
        </w:rPr>
        <w:t>____________________</w:t>
      </w:r>
    </w:p>
    <w:p w14:paraId="7A53F700" w14:textId="77777777" w:rsidR="007A37E5" w:rsidRPr="00D05CFC" w:rsidRDefault="007A37E5" w:rsidP="007A37E5">
      <w:pPr>
        <w:jc w:val="both"/>
        <w:rPr>
          <w:sz w:val="20"/>
          <w:szCs w:val="20"/>
        </w:rPr>
      </w:pPr>
    </w:p>
    <w:p w14:paraId="0237C52C" w14:textId="77777777" w:rsidR="007A37E5" w:rsidRDefault="007A37E5" w:rsidP="007A37E5">
      <w:pPr>
        <w:jc w:val="both"/>
        <w:rPr>
          <w:sz w:val="20"/>
          <w:szCs w:val="20"/>
        </w:rPr>
      </w:pPr>
      <w:r w:rsidRPr="00D05CFC">
        <w:rPr>
          <w:sz w:val="20"/>
          <w:szCs w:val="20"/>
        </w:rPr>
        <w:t>DATE OF BIRTH___________________________________GENDER_________________________________</w:t>
      </w:r>
      <w:r w:rsidR="00700510">
        <w:rPr>
          <w:sz w:val="20"/>
          <w:szCs w:val="20"/>
        </w:rPr>
        <w:t>___________________</w:t>
      </w:r>
    </w:p>
    <w:p w14:paraId="3093DA5D" w14:textId="77777777" w:rsidR="00700510" w:rsidRPr="00D05CFC" w:rsidRDefault="00700510" w:rsidP="007A37E5">
      <w:pPr>
        <w:jc w:val="both"/>
        <w:rPr>
          <w:sz w:val="20"/>
          <w:szCs w:val="20"/>
        </w:rPr>
      </w:pPr>
    </w:p>
    <w:p w14:paraId="332CF02A" w14:textId="77777777" w:rsidR="007A37E5" w:rsidRPr="00D05CFC" w:rsidRDefault="007A37E5" w:rsidP="007A37E5">
      <w:pPr>
        <w:jc w:val="both"/>
        <w:rPr>
          <w:sz w:val="20"/>
          <w:szCs w:val="20"/>
        </w:rPr>
      </w:pPr>
      <w:r w:rsidRPr="00D05CFC">
        <w:rPr>
          <w:sz w:val="20"/>
          <w:szCs w:val="20"/>
        </w:rPr>
        <w:t>PIANO TEACHER</w:t>
      </w:r>
      <w:r w:rsidR="00474B1A" w:rsidRPr="00D05CFC">
        <w:rPr>
          <w:sz w:val="20"/>
          <w:szCs w:val="20"/>
        </w:rPr>
        <w:t xml:space="preserve"> (</w:t>
      </w:r>
      <w:r w:rsidRPr="00D05CFC">
        <w:rPr>
          <w:sz w:val="20"/>
          <w:szCs w:val="20"/>
        </w:rPr>
        <w:t>S</w:t>
      </w:r>
      <w:r w:rsidR="00474B1A" w:rsidRPr="00D05CFC">
        <w:rPr>
          <w:sz w:val="20"/>
          <w:szCs w:val="20"/>
        </w:rPr>
        <w:t>)</w:t>
      </w:r>
      <w:r w:rsidRPr="00D05CFC">
        <w:rPr>
          <w:sz w:val="20"/>
          <w:szCs w:val="20"/>
        </w:rPr>
        <w:t>____________________________________________</w:t>
      </w:r>
      <w:r w:rsidR="00474B1A" w:rsidRPr="00D05CFC">
        <w:rPr>
          <w:sz w:val="20"/>
          <w:szCs w:val="20"/>
        </w:rPr>
        <w:t>_____________________________</w:t>
      </w:r>
      <w:r w:rsidR="00700510">
        <w:rPr>
          <w:sz w:val="20"/>
          <w:szCs w:val="20"/>
        </w:rPr>
        <w:t>___________________</w:t>
      </w:r>
    </w:p>
    <w:p w14:paraId="5E064596" w14:textId="77777777" w:rsidR="007A37E5" w:rsidRPr="00D05CFC" w:rsidRDefault="007A37E5" w:rsidP="007A37E5">
      <w:pPr>
        <w:jc w:val="both"/>
        <w:rPr>
          <w:sz w:val="20"/>
          <w:szCs w:val="20"/>
        </w:rPr>
      </w:pPr>
    </w:p>
    <w:p w14:paraId="31A86C87" w14:textId="77777777" w:rsidR="007A37E5" w:rsidRPr="00D05CFC" w:rsidRDefault="007A37E5" w:rsidP="007A37E5">
      <w:pPr>
        <w:jc w:val="both"/>
        <w:rPr>
          <w:sz w:val="20"/>
          <w:szCs w:val="20"/>
        </w:rPr>
      </w:pPr>
      <w:r w:rsidRPr="00D05CFC">
        <w:rPr>
          <w:sz w:val="20"/>
          <w:szCs w:val="20"/>
        </w:rPr>
        <w:t>NUMBER OF YEARS OF STUDY_____________________________________________________________</w:t>
      </w:r>
      <w:r w:rsidR="00700510">
        <w:rPr>
          <w:sz w:val="20"/>
          <w:szCs w:val="20"/>
        </w:rPr>
        <w:t>___________________</w:t>
      </w:r>
    </w:p>
    <w:p w14:paraId="25583323" w14:textId="77777777" w:rsidR="007A37E5" w:rsidRPr="00D05CFC" w:rsidRDefault="007A37E5" w:rsidP="007A37E5">
      <w:pPr>
        <w:jc w:val="both"/>
        <w:rPr>
          <w:sz w:val="20"/>
          <w:szCs w:val="20"/>
        </w:rPr>
      </w:pPr>
    </w:p>
    <w:p w14:paraId="43AE931E" w14:textId="77777777" w:rsidR="007A37E5" w:rsidRPr="00D05CFC" w:rsidRDefault="007A37E5" w:rsidP="007A37E5">
      <w:pPr>
        <w:jc w:val="both"/>
        <w:rPr>
          <w:sz w:val="20"/>
          <w:szCs w:val="20"/>
        </w:rPr>
      </w:pPr>
      <w:r w:rsidRPr="00D05CFC">
        <w:rPr>
          <w:sz w:val="20"/>
          <w:szCs w:val="20"/>
        </w:rPr>
        <w:t>EMERGENCY CONTACT PERSON___________________________________________________________</w:t>
      </w:r>
      <w:r w:rsidR="00700510">
        <w:rPr>
          <w:sz w:val="20"/>
          <w:szCs w:val="20"/>
        </w:rPr>
        <w:t>___________________</w:t>
      </w:r>
    </w:p>
    <w:p w14:paraId="1B4EB1BA" w14:textId="77777777" w:rsidR="007A37E5" w:rsidRPr="00D05CFC" w:rsidRDefault="007A37E5" w:rsidP="007A37E5">
      <w:pPr>
        <w:jc w:val="both"/>
        <w:rPr>
          <w:sz w:val="20"/>
          <w:szCs w:val="20"/>
        </w:rPr>
      </w:pPr>
    </w:p>
    <w:p w14:paraId="3504FF84" w14:textId="77777777" w:rsidR="00D05CFC" w:rsidRDefault="007A37E5" w:rsidP="007A37E5">
      <w:pPr>
        <w:jc w:val="both"/>
        <w:rPr>
          <w:sz w:val="20"/>
          <w:szCs w:val="20"/>
        </w:rPr>
      </w:pPr>
      <w:r w:rsidRPr="00D05CFC">
        <w:rPr>
          <w:sz w:val="20"/>
          <w:szCs w:val="20"/>
        </w:rPr>
        <w:t>CELL PHONE OF EMERGENCY CONTACT__________________________________________________</w:t>
      </w:r>
      <w:r w:rsidR="00700510">
        <w:rPr>
          <w:sz w:val="20"/>
          <w:szCs w:val="20"/>
        </w:rPr>
        <w:t>___________________</w:t>
      </w:r>
    </w:p>
    <w:p w14:paraId="1BCB47B8" w14:textId="77777777" w:rsidR="00D05CFC" w:rsidRDefault="00D05CFC" w:rsidP="007A37E5">
      <w:pPr>
        <w:jc w:val="both"/>
        <w:rPr>
          <w:sz w:val="20"/>
          <w:szCs w:val="20"/>
        </w:rPr>
      </w:pPr>
    </w:p>
    <w:p w14:paraId="608B0C5F" w14:textId="77777777" w:rsidR="007A37E5" w:rsidRDefault="00D05CFC" w:rsidP="00700510">
      <w:pPr>
        <w:jc w:val="both"/>
        <w:rPr>
          <w:sz w:val="20"/>
          <w:szCs w:val="20"/>
        </w:rPr>
      </w:pPr>
      <w:r>
        <w:rPr>
          <w:sz w:val="20"/>
          <w:szCs w:val="20"/>
        </w:rPr>
        <w:t>How did you hear about the East/West International Pi</w:t>
      </w:r>
      <w:r w:rsidR="00700510">
        <w:rPr>
          <w:sz w:val="20"/>
          <w:szCs w:val="20"/>
        </w:rPr>
        <w:t>ano Festival? _____________________________________</w:t>
      </w:r>
    </w:p>
    <w:p w14:paraId="516690FF" w14:textId="77777777" w:rsidR="00700510" w:rsidRDefault="00700510" w:rsidP="00700510">
      <w:pPr>
        <w:pBdr>
          <w:bottom w:val="single" w:sz="12" w:space="1" w:color="auto"/>
        </w:pBdr>
        <w:jc w:val="both"/>
        <w:rPr>
          <w:sz w:val="20"/>
          <w:szCs w:val="20"/>
        </w:rPr>
      </w:pPr>
      <w:r>
        <w:rPr>
          <w:sz w:val="20"/>
          <w:szCs w:val="20"/>
        </w:rPr>
        <w:t>Teacher request at the Festival ________________________________________________________________________________</w:t>
      </w:r>
    </w:p>
    <w:p w14:paraId="66D56379" w14:textId="77777777" w:rsidR="00700510" w:rsidRDefault="00700510" w:rsidP="00700510">
      <w:pPr>
        <w:pBdr>
          <w:bottom w:val="single" w:sz="12" w:space="1" w:color="auto"/>
        </w:pBdr>
        <w:jc w:val="both"/>
        <w:rPr>
          <w:sz w:val="20"/>
          <w:szCs w:val="20"/>
        </w:rPr>
      </w:pPr>
    </w:p>
    <w:p w14:paraId="2355F4D2" w14:textId="77777777" w:rsidR="006C283C" w:rsidRDefault="006C283C" w:rsidP="00700510">
      <w:pPr>
        <w:pBdr>
          <w:bottom w:val="single" w:sz="12" w:space="1" w:color="auto"/>
        </w:pBdr>
        <w:jc w:val="both"/>
        <w:rPr>
          <w:sz w:val="20"/>
          <w:szCs w:val="20"/>
        </w:rPr>
      </w:pPr>
    </w:p>
    <w:p w14:paraId="339DEA4A" w14:textId="77777777" w:rsidR="006C283C" w:rsidRPr="00D05CFC" w:rsidRDefault="006C283C" w:rsidP="00700510">
      <w:pPr>
        <w:pBdr>
          <w:bottom w:val="single" w:sz="12" w:space="1" w:color="auto"/>
        </w:pBdr>
        <w:jc w:val="both"/>
        <w:rPr>
          <w:sz w:val="20"/>
          <w:szCs w:val="20"/>
        </w:rPr>
      </w:pPr>
    </w:p>
    <w:p w14:paraId="4C31F618" w14:textId="77777777" w:rsidR="007A37E5" w:rsidRPr="00D05CFC" w:rsidRDefault="007A37E5" w:rsidP="007A37E5">
      <w:pPr>
        <w:jc w:val="both"/>
        <w:rPr>
          <w:sz w:val="20"/>
          <w:szCs w:val="20"/>
        </w:rPr>
      </w:pPr>
      <w:r w:rsidRPr="00D05CFC">
        <w:rPr>
          <w:sz w:val="20"/>
          <w:szCs w:val="20"/>
        </w:rPr>
        <w:t xml:space="preserve">By signing the application below, </w:t>
      </w:r>
      <w:r w:rsidR="00ED5192" w:rsidRPr="00D05CFC">
        <w:rPr>
          <w:sz w:val="20"/>
          <w:szCs w:val="20"/>
        </w:rPr>
        <w:t>the student or parent (if under 18 years of age) agrees to accept complete financial responsibility for any medical expenses incurred by the individual student while at the Festival.</w:t>
      </w:r>
    </w:p>
    <w:p w14:paraId="33BACF0F" w14:textId="77777777" w:rsidR="00ED5192" w:rsidRPr="00D05CFC" w:rsidRDefault="00ED5192" w:rsidP="007A37E5">
      <w:pPr>
        <w:jc w:val="both"/>
        <w:rPr>
          <w:sz w:val="20"/>
          <w:szCs w:val="20"/>
        </w:rPr>
      </w:pPr>
    </w:p>
    <w:p w14:paraId="20A65236" w14:textId="77777777" w:rsidR="00ED5192" w:rsidRPr="00D05CFC" w:rsidRDefault="00ED5192" w:rsidP="007A37E5">
      <w:pPr>
        <w:jc w:val="both"/>
        <w:rPr>
          <w:sz w:val="20"/>
          <w:szCs w:val="20"/>
        </w:rPr>
      </w:pPr>
      <w:r w:rsidRPr="00D05CFC">
        <w:rPr>
          <w:sz w:val="20"/>
          <w:szCs w:val="20"/>
        </w:rPr>
        <w:t>Student’s Signature__________________________________________________________________________</w:t>
      </w:r>
    </w:p>
    <w:p w14:paraId="27AC9A57" w14:textId="77777777" w:rsidR="00ED5192" w:rsidRPr="00D05CFC" w:rsidRDefault="00ED5192" w:rsidP="007A37E5">
      <w:pPr>
        <w:jc w:val="both"/>
        <w:rPr>
          <w:sz w:val="20"/>
          <w:szCs w:val="20"/>
        </w:rPr>
      </w:pPr>
    </w:p>
    <w:p w14:paraId="23A9C257" w14:textId="77777777" w:rsidR="00ED5192" w:rsidRPr="00D05CFC" w:rsidRDefault="00ED5192" w:rsidP="007A37E5">
      <w:pPr>
        <w:jc w:val="both"/>
        <w:rPr>
          <w:sz w:val="20"/>
          <w:szCs w:val="20"/>
        </w:rPr>
      </w:pPr>
      <w:r w:rsidRPr="00D05CFC">
        <w:rPr>
          <w:sz w:val="20"/>
          <w:szCs w:val="20"/>
        </w:rPr>
        <w:t>Parent’s Signature (if under the age of 18)________________________________________________</w:t>
      </w:r>
    </w:p>
    <w:p w14:paraId="42914910" w14:textId="77777777" w:rsidR="00ED5192" w:rsidRPr="00D05CFC" w:rsidRDefault="00ED5192" w:rsidP="007A37E5">
      <w:pPr>
        <w:jc w:val="both"/>
        <w:rPr>
          <w:sz w:val="20"/>
          <w:szCs w:val="20"/>
        </w:rPr>
      </w:pPr>
    </w:p>
    <w:p w14:paraId="5AACD343" w14:textId="77777777" w:rsidR="00ED5192" w:rsidRPr="00D05CFC" w:rsidRDefault="00ED5192" w:rsidP="007A37E5">
      <w:pPr>
        <w:jc w:val="both"/>
        <w:rPr>
          <w:sz w:val="20"/>
          <w:szCs w:val="20"/>
        </w:rPr>
      </w:pPr>
    </w:p>
    <w:p w14:paraId="3331931F" w14:textId="0E517645" w:rsidR="00ED5192" w:rsidRDefault="00ED5192" w:rsidP="007A37E5">
      <w:pPr>
        <w:jc w:val="both"/>
        <w:rPr>
          <w:sz w:val="20"/>
          <w:szCs w:val="20"/>
        </w:rPr>
      </w:pPr>
      <w:r w:rsidRPr="00D05CFC">
        <w:rPr>
          <w:sz w:val="20"/>
          <w:szCs w:val="20"/>
        </w:rPr>
        <w:t>Please return your completed application form,  the non-refunda</w:t>
      </w:r>
      <w:bookmarkStart w:id="0" w:name="_GoBack"/>
      <w:bookmarkEnd w:id="0"/>
      <w:r w:rsidRPr="00D05CFC">
        <w:rPr>
          <w:sz w:val="20"/>
          <w:szCs w:val="20"/>
        </w:rPr>
        <w:t>ble $100 USD application fee, and your audition CD/DVD or internet link prior to the application deadline of May 15, 201</w:t>
      </w:r>
      <w:r w:rsidR="00DE0A00">
        <w:rPr>
          <w:sz w:val="20"/>
          <w:szCs w:val="20"/>
        </w:rPr>
        <w:t>7</w:t>
      </w:r>
      <w:r w:rsidRPr="00D05CFC">
        <w:rPr>
          <w:sz w:val="20"/>
          <w:szCs w:val="20"/>
        </w:rPr>
        <w:t xml:space="preserve"> to:</w:t>
      </w:r>
    </w:p>
    <w:p w14:paraId="1CBA5526" w14:textId="77777777" w:rsidR="00825481" w:rsidRPr="00D05CFC" w:rsidRDefault="00825481" w:rsidP="007A37E5">
      <w:pPr>
        <w:jc w:val="both"/>
        <w:rPr>
          <w:sz w:val="20"/>
          <w:szCs w:val="20"/>
        </w:rPr>
      </w:pPr>
    </w:p>
    <w:p w14:paraId="0FE5E7AD" w14:textId="77777777" w:rsidR="00ED5192" w:rsidRPr="00D05CFC" w:rsidRDefault="00ED5192" w:rsidP="007A37E5">
      <w:pPr>
        <w:jc w:val="both"/>
        <w:rPr>
          <w:sz w:val="20"/>
          <w:szCs w:val="20"/>
        </w:rPr>
      </w:pPr>
      <w:r w:rsidRPr="00D05CFC">
        <w:rPr>
          <w:sz w:val="20"/>
          <w:szCs w:val="20"/>
        </w:rPr>
        <w:t>East/West International Piano Festival</w:t>
      </w:r>
    </w:p>
    <w:p w14:paraId="01F5A268" w14:textId="77777777" w:rsidR="00ED5192" w:rsidRPr="00D05CFC" w:rsidRDefault="00ED5192" w:rsidP="007A37E5">
      <w:pPr>
        <w:jc w:val="both"/>
        <w:rPr>
          <w:sz w:val="20"/>
          <w:szCs w:val="20"/>
        </w:rPr>
      </w:pPr>
      <w:r w:rsidRPr="00D05CFC">
        <w:rPr>
          <w:sz w:val="20"/>
          <w:szCs w:val="20"/>
        </w:rPr>
        <w:t>12305 North Fox Den Drive</w:t>
      </w:r>
    </w:p>
    <w:p w14:paraId="476418FE" w14:textId="77777777" w:rsidR="00ED5192" w:rsidRPr="00D05CFC" w:rsidRDefault="00ED5192" w:rsidP="007A37E5">
      <w:pPr>
        <w:jc w:val="both"/>
        <w:rPr>
          <w:sz w:val="20"/>
          <w:szCs w:val="20"/>
        </w:rPr>
      </w:pPr>
      <w:r w:rsidRPr="00D05CFC">
        <w:rPr>
          <w:sz w:val="20"/>
          <w:szCs w:val="20"/>
        </w:rPr>
        <w:t>Knoxville, Tennessee 37934  U.S.A.</w:t>
      </w:r>
    </w:p>
    <w:p w14:paraId="661F9E5E" w14:textId="486318C7" w:rsidR="00ED5192" w:rsidRDefault="00ED5192" w:rsidP="007A37E5">
      <w:pPr>
        <w:jc w:val="both"/>
        <w:rPr>
          <w:sz w:val="20"/>
          <w:szCs w:val="20"/>
        </w:rPr>
      </w:pPr>
    </w:p>
    <w:p w14:paraId="35BBCB19" w14:textId="2D02797B" w:rsidR="00825481" w:rsidRDefault="00825481" w:rsidP="007A37E5">
      <w:pPr>
        <w:jc w:val="both"/>
        <w:rPr>
          <w:sz w:val="20"/>
          <w:szCs w:val="20"/>
        </w:rPr>
      </w:pPr>
      <w:r>
        <w:rPr>
          <w:sz w:val="20"/>
          <w:szCs w:val="20"/>
        </w:rPr>
        <w:t>OR</w:t>
      </w:r>
    </w:p>
    <w:p w14:paraId="006B3CA7" w14:textId="77777777" w:rsidR="00825481" w:rsidRDefault="00825481" w:rsidP="007A37E5">
      <w:pPr>
        <w:jc w:val="both"/>
        <w:rPr>
          <w:sz w:val="20"/>
          <w:szCs w:val="20"/>
        </w:rPr>
      </w:pPr>
    </w:p>
    <w:p w14:paraId="52FB40F8" w14:textId="336157E4" w:rsidR="00825481" w:rsidRPr="00D05CFC" w:rsidRDefault="00825481" w:rsidP="007A37E5">
      <w:pPr>
        <w:jc w:val="both"/>
        <w:rPr>
          <w:sz w:val="20"/>
          <w:szCs w:val="20"/>
        </w:rPr>
      </w:pPr>
      <w:r>
        <w:rPr>
          <w:sz w:val="20"/>
          <w:szCs w:val="20"/>
        </w:rPr>
        <w:t xml:space="preserve">Email all documents and certification of online payments to : </w:t>
      </w:r>
      <w:hyperlink r:id="rId4" w:history="1">
        <w:r w:rsidRPr="00DD7184">
          <w:rPr>
            <w:rStyle w:val="a3"/>
            <w:sz w:val="20"/>
            <w:szCs w:val="20"/>
          </w:rPr>
          <w:t>ewpianotest@gmail.com</w:t>
        </w:r>
      </w:hyperlink>
      <w:r>
        <w:rPr>
          <w:sz w:val="20"/>
          <w:szCs w:val="20"/>
        </w:rPr>
        <w:t xml:space="preserve"> </w:t>
      </w:r>
    </w:p>
    <w:sectPr w:rsidR="00825481" w:rsidRPr="00D05CFC" w:rsidSect="00D33703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1NTA3tDQ2MTE0MDJT0lEKTi0uzszPAykwrAUAxIfkiywAAAA="/>
  </w:docVars>
  <w:rsids>
    <w:rsidRoot w:val="007A37E5"/>
    <w:rsid w:val="00474B1A"/>
    <w:rsid w:val="006C283C"/>
    <w:rsid w:val="00700510"/>
    <w:rsid w:val="007A37E5"/>
    <w:rsid w:val="00825481"/>
    <w:rsid w:val="00D05CFC"/>
    <w:rsid w:val="00D33703"/>
    <w:rsid w:val="00DE0A00"/>
    <w:rsid w:val="00ED5192"/>
    <w:rsid w:val="00F167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DAF0868"/>
  <w14:defaultImageDpi w14:val="330"/>
  <w15:docId w15:val="{9E4B4FF7-4EEE-4443-B77F-3EA9586E29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ED519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ewpianotest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56</Words>
  <Characters>2034</Characters>
  <Application>Microsoft Office Word</Application>
  <DocSecurity>0</DocSecurity>
  <Lines>16</Lines>
  <Paragraphs>4</Paragraphs>
  <ScaleCrop>false</ScaleCrop>
  <Company>University of Tennessee</Company>
  <LinksUpToDate>false</LinksUpToDate>
  <CharactersWithSpaces>2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Northington</dc:creator>
  <cp:keywords/>
  <dc:description/>
  <cp:lastModifiedBy>Yujie Fan</cp:lastModifiedBy>
  <cp:revision>3</cp:revision>
  <dcterms:created xsi:type="dcterms:W3CDTF">2016-04-04T21:48:00Z</dcterms:created>
  <dcterms:modified xsi:type="dcterms:W3CDTF">2017-02-26T02:45:00Z</dcterms:modified>
</cp:coreProperties>
</file>